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6E56B8" w14:textId="7D2BC597" w:rsidR="005E64E6" w:rsidRDefault="005E64E6" w:rsidP="005E64E6">
      <w:pPr>
        <w:rPr>
          <w:b/>
          <w:bCs/>
          <w:color w:val="FF0000"/>
        </w:rPr>
      </w:pPr>
      <w:r w:rsidRPr="00010558">
        <w:rPr>
          <w:b/>
          <w:bCs/>
          <w:color w:val="FF0000"/>
        </w:rPr>
        <w:t>Note: please make sure you fill all information related to your project below and convert everything to readme.md (GitHub)</w:t>
      </w:r>
      <w:r>
        <w:rPr>
          <w:b/>
          <w:bCs/>
          <w:color w:val="FF0000"/>
        </w:rPr>
        <w:t xml:space="preserve">. </w:t>
      </w:r>
      <w:r w:rsidRPr="00010558">
        <w:rPr>
          <w:b/>
          <w:bCs/>
          <w:color w:val="FF0000"/>
        </w:rPr>
        <w:t xml:space="preserve">  </w:t>
      </w:r>
    </w:p>
    <w:p w14:paraId="3A98C86F" w14:textId="124E116F" w:rsidR="005E64E6" w:rsidRDefault="005E64E6" w:rsidP="005E64E6">
      <w:pPr>
        <w:rPr>
          <w:b/>
          <w:bCs/>
          <w:color w:val="FF0000"/>
        </w:rPr>
      </w:pPr>
    </w:p>
    <w:p w14:paraId="57FF9143" w14:textId="46CEB9D3" w:rsidR="005E64E6" w:rsidRPr="005E64E6" w:rsidRDefault="005E64E6" w:rsidP="005E64E6">
      <w:pPr>
        <w:rPr>
          <w:b/>
          <w:bCs/>
        </w:rPr>
      </w:pPr>
      <w:r w:rsidRPr="005E64E6">
        <w:rPr>
          <w:b/>
          <w:bCs/>
        </w:rPr>
        <w:t>Table 1: stakeholder register</w:t>
      </w:r>
      <w:r w:rsidR="002B33B1">
        <w:rPr>
          <w:b/>
          <w:bCs/>
        </w:rPr>
        <w:t xml:space="preserve"> sample</w:t>
      </w:r>
    </w:p>
    <w:tbl>
      <w:tblPr>
        <w:tblW w:w="12864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823"/>
        <w:gridCol w:w="1828"/>
        <w:gridCol w:w="1726"/>
        <w:gridCol w:w="1053"/>
        <w:gridCol w:w="1384"/>
        <w:gridCol w:w="2925"/>
        <w:gridCol w:w="2125"/>
      </w:tblGrid>
      <w:tr w:rsidR="007D5357" w:rsidRPr="00D06856" w14:paraId="77E31A13" w14:textId="77777777" w:rsidTr="00044CD2">
        <w:trPr>
          <w:trHeight w:val="892"/>
        </w:trPr>
        <w:tc>
          <w:tcPr>
            <w:tcW w:w="1841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594CA1E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Stakeholder name</w:t>
            </w:r>
          </w:p>
        </w:tc>
        <w:tc>
          <w:tcPr>
            <w:tcW w:w="1841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81AB6C5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Title</w:t>
            </w:r>
          </w:p>
        </w:tc>
        <w:tc>
          <w:tcPr>
            <w:tcW w:w="16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3E25D30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Role</w:t>
            </w:r>
          </w:p>
        </w:tc>
        <w:tc>
          <w:tcPr>
            <w:tcW w:w="10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E1DC810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Power</w:t>
            </w:r>
          </w:p>
          <w:p w14:paraId="1790EE8C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(H/L)</w:t>
            </w:r>
          </w:p>
        </w:tc>
        <w:tc>
          <w:tcPr>
            <w:tcW w:w="14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E1C3771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Interest</w:t>
            </w:r>
          </w:p>
          <w:p w14:paraId="0B87C7F1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(H/L)</w:t>
            </w:r>
          </w:p>
        </w:tc>
        <w:tc>
          <w:tcPr>
            <w:tcW w:w="2981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0E0C83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Requirements</w:t>
            </w:r>
          </w:p>
        </w:tc>
        <w:tc>
          <w:tcPr>
            <w:tcW w:w="2141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D0304FB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Communication</w:t>
            </w:r>
          </w:p>
        </w:tc>
      </w:tr>
      <w:tr w:rsidR="007D5357" w:rsidRPr="00D06856" w14:paraId="42003225" w14:textId="77777777" w:rsidTr="00044CD2">
        <w:trPr>
          <w:trHeight w:val="835"/>
        </w:trPr>
        <w:tc>
          <w:tcPr>
            <w:tcW w:w="1841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6C45B5" w14:textId="52035983" w:rsidR="00D06856" w:rsidRPr="00D06856" w:rsidRDefault="00A82C4F" w:rsidP="00D06856">
            <w:pPr>
              <w:rPr>
                <w:lang w:val="en-NZ"/>
              </w:rPr>
            </w:pPr>
            <w:r>
              <w:rPr>
                <w:lang w:val="en-US"/>
              </w:rPr>
              <w:t>Althea</w:t>
            </w:r>
          </w:p>
        </w:tc>
        <w:tc>
          <w:tcPr>
            <w:tcW w:w="1841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ABB25DD" w14:textId="7A136745" w:rsidR="00D06856" w:rsidRPr="00D06856" w:rsidRDefault="004A2E86" w:rsidP="00D06856">
            <w:pPr>
              <w:rPr>
                <w:lang w:val="en-NZ"/>
              </w:rPr>
            </w:pPr>
            <w:r>
              <w:rPr>
                <w:lang w:val="en-US"/>
              </w:rPr>
              <w:t>Design Director</w:t>
            </w:r>
          </w:p>
        </w:tc>
        <w:tc>
          <w:tcPr>
            <w:tcW w:w="16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8A88BD0" w14:textId="08767A59" w:rsidR="00D06856" w:rsidRPr="00D06856" w:rsidRDefault="004A2E86" w:rsidP="00D06856">
            <w:pPr>
              <w:rPr>
                <w:lang w:val="en-NZ"/>
              </w:rPr>
            </w:pPr>
            <w:r>
              <w:rPr>
                <w:lang w:val="en-NZ"/>
              </w:rPr>
              <w:t>Assign tasks and oversee</w:t>
            </w:r>
            <w:r w:rsidR="007D5357">
              <w:rPr>
                <w:lang w:val="en-NZ"/>
              </w:rPr>
              <w:t xml:space="preserve"> the design and asset creation</w:t>
            </w:r>
          </w:p>
        </w:tc>
        <w:tc>
          <w:tcPr>
            <w:tcW w:w="10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508A691" w14:textId="5B2DCA52" w:rsidR="00D06856" w:rsidRPr="00D06856" w:rsidRDefault="004A2E86" w:rsidP="00D06856">
            <w:pPr>
              <w:rPr>
                <w:lang w:val="en-NZ"/>
              </w:rPr>
            </w:pPr>
            <w:r>
              <w:rPr>
                <w:lang w:val="en-NZ"/>
              </w:rPr>
              <w:t>H</w:t>
            </w:r>
          </w:p>
        </w:tc>
        <w:tc>
          <w:tcPr>
            <w:tcW w:w="14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EAFA31" w14:textId="46859399" w:rsidR="00D06856" w:rsidRPr="00D06856" w:rsidRDefault="004A2E86" w:rsidP="00D06856">
            <w:pPr>
              <w:rPr>
                <w:lang w:val="en-NZ"/>
              </w:rPr>
            </w:pPr>
            <w:r>
              <w:rPr>
                <w:lang w:val="en-NZ"/>
              </w:rPr>
              <w:t>H</w:t>
            </w:r>
          </w:p>
        </w:tc>
        <w:tc>
          <w:tcPr>
            <w:tcW w:w="2981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C8D0AD5" w14:textId="737D7BC1" w:rsidR="00D06856" w:rsidRPr="00D06856" w:rsidRDefault="00D06856" w:rsidP="00D06856">
            <w:pPr>
              <w:rPr>
                <w:lang w:val="en-NZ"/>
              </w:rPr>
            </w:pPr>
          </w:p>
        </w:tc>
        <w:tc>
          <w:tcPr>
            <w:tcW w:w="2141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9E56FD7" w14:textId="30019985" w:rsidR="00D06856" w:rsidRPr="00D06856" w:rsidRDefault="00D06856" w:rsidP="00D06856">
            <w:pPr>
              <w:rPr>
                <w:lang w:val="en-NZ"/>
              </w:rPr>
            </w:pPr>
          </w:p>
        </w:tc>
      </w:tr>
      <w:tr w:rsidR="004A2E86" w:rsidRPr="00D06856" w14:paraId="32D1846E" w14:textId="77777777" w:rsidTr="00044CD2">
        <w:trPr>
          <w:trHeight w:val="835"/>
        </w:trPr>
        <w:tc>
          <w:tcPr>
            <w:tcW w:w="1841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C908145" w14:textId="54880C4C" w:rsidR="00D06856" w:rsidRPr="00D06856" w:rsidRDefault="00A82C4F" w:rsidP="00D06856">
            <w:pPr>
              <w:rPr>
                <w:lang w:val="en-NZ"/>
              </w:rPr>
            </w:pPr>
            <w:r>
              <w:rPr>
                <w:lang w:val="en-US"/>
              </w:rPr>
              <w:t>Chloe</w:t>
            </w:r>
          </w:p>
        </w:tc>
        <w:tc>
          <w:tcPr>
            <w:tcW w:w="1841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EBC0702" w14:textId="4F91FFA7" w:rsidR="00D06856" w:rsidRPr="00D06856" w:rsidRDefault="004A2E86" w:rsidP="00D06856">
            <w:pPr>
              <w:rPr>
                <w:lang w:val="en-NZ"/>
              </w:rPr>
            </w:pPr>
            <w:r>
              <w:rPr>
                <w:lang w:val="en-NZ"/>
              </w:rPr>
              <w:t>Programming Lead</w:t>
            </w:r>
          </w:p>
        </w:tc>
        <w:tc>
          <w:tcPr>
            <w:tcW w:w="16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E65DADA" w14:textId="655F20B2" w:rsidR="00D06856" w:rsidRPr="00D06856" w:rsidRDefault="004A2E86" w:rsidP="00D06856">
            <w:pPr>
              <w:rPr>
                <w:lang w:val="en-NZ"/>
              </w:rPr>
            </w:pPr>
            <w:r>
              <w:rPr>
                <w:lang w:val="en-NZ"/>
              </w:rPr>
              <w:t>Assign tasks and o</w:t>
            </w:r>
            <w:r w:rsidR="007D5357">
              <w:rPr>
                <w:lang w:val="en-NZ"/>
              </w:rPr>
              <w:t>versee the implementation of UI</w:t>
            </w:r>
            <w:r>
              <w:rPr>
                <w:lang w:val="en-NZ"/>
              </w:rPr>
              <w:t xml:space="preserve"> and web development</w:t>
            </w:r>
          </w:p>
        </w:tc>
        <w:tc>
          <w:tcPr>
            <w:tcW w:w="10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489B23D" w14:textId="49C4E0B4" w:rsidR="00D06856" w:rsidRPr="00D06856" w:rsidRDefault="004A2E86" w:rsidP="00D06856">
            <w:pPr>
              <w:rPr>
                <w:lang w:val="en-NZ"/>
              </w:rPr>
            </w:pPr>
            <w:r>
              <w:rPr>
                <w:lang w:val="en-NZ"/>
              </w:rPr>
              <w:t>H</w:t>
            </w:r>
          </w:p>
        </w:tc>
        <w:tc>
          <w:tcPr>
            <w:tcW w:w="14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187AE39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H</w:t>
            </w:r>
          </w:p>
        </w:tc>
        <w:tc>
          <w:tcPr>
            <w:tcW w:w="2981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D336EF1" w14:textId="0D0AD441" w:rsidR="00D06856" w:rsidRPr="00D06856" w:rsidRDefault="00D06856" w:rsidP="00D06856">
            <w:pPr>
              <w:rPr>
                <w:lang w:val="en-NZ"/>
              </w:rPr>
            </w:pPr>
          </w:p>
        </w:tc>
        <w:tc>
          <w:tcPr>
            <w:tcW w:w="2141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933C9CC" w14:textId="77777777" w:rsidR="00D06856" w:rsidRPr="00D06856" w:rsidRDefault="00D06856" w:rsidP="00D06856">
            <w:pPr>
              <w:rPr>
                <w:lang w:val="en-NZ"/>
              </w:rPr>
            </w:pPr>
          </w:p>
        </w:tc>
      </w:tr>
      <w:tr w:rsidR="007D5357" w:rsidRPr="00D06856" w14:paraId="67710C77" w14:textId="77777777" w:rsidTr="00044CD2">
        <w:trPr>
          <w:trHeight w:val="835"/>
        </w:trPr>
        <w:tc>
          <w:tcPr>
            <w:tcW w:w="1841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AD24A53" w14:textId="639386B6" w:rsidR="00D06856" w:rsidRPr="00D06856" w:rsidRDefault="00A82C4F" w:rsidP="00D06856">
            <w:pPr>
              <w:rPr>
                <w:lang w:val="en-NZ"/>
              </w:rPr>
            </w:pPr>
            <w:r>
              <w:rPr>
                <w:lang w:val="en-US"/>
              </w:rPr>
              <w:t>Lorien Gugich</w:t>
            </w:r>
          </w:p>
        </w:tc>
        <w:tc>
          <w:tcPr>
            <w:tcW w:w="1841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07A2E3D" w14:textId="362DC87F" w:rsidR="00D06856" w:rsidRPr="00D06856" w:rsidRDefault="00853BF6" w:rsidP="00D06856">
            <w:pPr>
              <w:rPr>
                <w:lang w:val="en-NZ"/>
              </w:rPr>
            </w:pPr>
            <w:r>
              <w:rPr>
                <w:lang w:val="en-US"/>
              </w:rPr>
              <w:t>Marketing Director</w:t>
            </w:r>
          </w:p>
        </w:tc>
        <w:tc>
          <w:tcPr>
            <w:tcW w:w="16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A4CBD11" w14:textId="2446C8E4" w:rsidR="00D06856" w:rsidRPr="00D06856" w:rsidRDefault="00D06856" w:rsidP="00D06856">
            <w:pPr>
              <w:rPr>
                <w:lang w:val="en-NZ"/>
              </w:rPr>
            </w:pPr>
          </w:p>
        </w:tc>
        <w:tc>
          <w:tcPr>
            <w:tcW w:w="10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CFE0605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H</w:t>
            </w:r>
          </w:p>
        </w:tc>
        <w:tc>
          <w:tcPr>
            <w:tcW w:w="14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839EDA5" w14:textId="7A6F9358" w:rsidR="00D06856" w:rsidRPr="00D06856" w:rsidRDefault="00044CD2" w:rsidP="00D06856">
            <w:pPr>
              <w:rPr>
                <w:lang w:val="en-NZ"/>
              </w:rPr>
            </w:pPr>
            <w:r>
              <w:rPr>
                <w:lang w:val="en-NZ"/>
              </w:rPr>
              <w:t>H</w:t>
            </w:r>
          </w:p>
        </w:tc>
        <w:tc>
          <w:tcPr>
            <w:tcW w:w="2981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15EA849" w14:textId="2CF6A453" w:rsidR="00D06856" w:rsidRPr="00D06856" w:rsidRDefault="00D06856" w:rsidP="00D06856">
            <w:pPr>
              <w:rPr>
                <w:lang w:val="en-NZ"/>
              </w:rPr>
            </w:pPr>
          </w:p>
        </w:tc>
        <w:tc>
          <w:tcPr>
            <w:tcW w:w="2141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76ACE16" w14:textId="77777777" w:rsidR="00D06856" w:rsidRPr="00D06856" w:rsidRDefault="00D06856" w:rsidP="00D06856">
            <w:pPr>
              <w:rPr>
                <w:lang w:val="en-NZ"/>
              </w:rPr>
            </w:pPr>
          </w:p>
        </w:tc>
      </w:tr>
      <w:tr w:rsidR="00044CD2" w:rsidRPr="00D06856" w14:paraId="587110DA" w14:textId="77777777" w:rsidTr="00044CD2">
        <w:trPr>
          <w:trHeight w:val="835"/>
        </w:trPr>
        <w:tc>
          <w:tcPr>
            <w:tcW w:w="1841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4DBBB69" w14:textId="129B9A20" w:rsidR="00044CD2" w:rsidRDefault="00044CD2" w:rsidP="00D06856">
            <w:pPr>
              <w:rPr>
                <w:lang w:val="en-US"/>
              </w:rPr>
            </w:pPr>
            <w:r>
              <w:rPr>
                <w:lang w:val="en-US"/>
              </w:rPr>
              <w:t>Mr. Loopy</w:t>
            </w:r>
          </w:p>
        </w:tc>
        <w:tc>
          <w:tcPr>
            <w:tcW w:w="1841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CB1ACE2" w14:textId="73DCC441" w:rsidR="00044CD2" w:rsidRDefault="00044CD2" w:rsidP="00D06856">
            <w:pPr>
              <w:rPr>
                <w:lang w:val="en-US"/>
              </w:rPr>
            </w:pPr>
            <w:r>
              <w:rPr>
                <w:lang w:val="en-US"/>
              </w:rPr>
              <w:t>CEO</w:t>
            </w:r>
          </w:p>
        </w:tc>
        <w:tc>
          <w:tcPr>
            <w:tcW w:w="16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7423464" w14:textId="77777777" w:rsidR="00044CD2" w:rsidRPr="00D06856" w:rsidRDefault="00044CD2" w:rsidP="00D06856">
            <w:pPr>
              <w:rPr>
                <w:lang w:val="en-NZ"/>
              </w:rPr>
            </w:pPr>
          </w:p>
        </w:tc>
        <w:tc>
          <w:tcPr>
            <w:tcW w:w="10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1E0B573" w14:textId="00B25144" w:rsidR="00044CD2" w:rsidRPr="00D06856" w:rsidRDefault="00044CD2" w:rsidP="00D06856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14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49DBD71" w14:textId="7761DEEE" w:rsidR="00044CD2" w:rsidRPr="00D06856" w:rsidRDefault="00044CD2" w:rsidP="00D06856">
            <w:pPr>
              <w:rPr>
                <w:lang w:val="en-US"/>
              </w:rPr>
            </w:pPr>
            <w:r>
              <w:rPr>
                <w:lang w:val="en-US"/>
              </w:rPr>
              <w:t>L</w:t>
            </w:r>
          </w:p>
        </w:tc>
        <w:tc>
          <w:tcPr>
            <w:tcW w:w="2981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2796886" w14:textId="77777777" w:rsidR="00044CD2" w:rsidRPr="00D06856" w:rsidRDefault="00044CD2" w:rsidP="00D06856">
            <w:pPr>
              <w:rPr>
                <w:lang w:val="en-NZ"/>
              </w:rPr>
            </w:pPr>
          </w:p>
        </w:tc>
        <w:tc>
          <w:tcPr>
            <w:tcW w:w="2141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6ABD0AC" w14:textId="77777777" w:rsidR="00044CD2" w:rsidRPr="00D06856" w:rsidRDefault="00044CD2" w:rsidP="00D06856">
            <w:pPr>
              <w:rPr>
                <w:lang w:val="en-NZ"/>
              </w:rPr>
            </w:pPr>
          </w:p>
        </w:tc>
      </w:tr>
    </w:tbl>
    <w:p w14:paraId="4162F162" w14:textId="4DBF4951" w:rsidR="007F5382" w:rsidRDefault="007F5382" w:rsidP="00684B5F"/>
    <w:p w14:paraId="055B9240" w14:textId="77777777" w:rsidR="00292F09" w:rsidRDefault="00292F09" w:rsidP="00292F09"/>
    <w:p w14:paraId="3E6FA9C1" w14:textId="25422CD2" w:rsidR="00292F09" w:rsidRPr="00684B5F" w:rsidRDefault="00292F09" w:rsidP="00BD7C5A">
      <w:r>
        <w:t xml:space="preserve">Reference: </w:t>
      </w:r>
      <w:proofErr w:type="spellStart"/>
      <w:r>
        <w:t>Excelonist</w:t>
      </w:r>
      <w:proofErr w:type="spellEnd"/>
      <w:r>
        <w:t xml:space="preserve"> (n.d.) </w:t>
      </w:r>
      <w:r>
        <w:rPr>
          <w:i/>
          <w:iCs/>
        </w:rPr>
        <w:t>PM template</w:t>
      </w:r>
      <w:r>
        <w:t xml:space="preserve">. htttp://www.Excelonist.com. </w:t>
      </w:r>
    </w:p>
    <w:sectPr w:rsidR="00292F09" w:rsidRPr="00684B5F" w:rsidSect="00292F09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B61E535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FFFFFF89"/>
    <w:multiLevelType w:val="singleLevel"/>
    <w:tmpl w:val="1EE22D16"/>
    <w:lvl w:ilvl="0">
      <w:start w:val="1"/>
      <w:numFmt w:val="bullet"/>
      <w:pStyle w:val="ListBullet"/>
      <w:lvlText w:val=""/>
      <w:lvlJc w:val="left"/>
      <w:pPr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09535C58"/>
    <w:multiLevelType w:val="hybridMultilevel"/>
    <w:tmpl w:val="CAAE1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91C"/>
    <w:multiLevelType w:val="hybridMultilevel"/>
    <w:tmpl w:val="81540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1F683F"/>
    <w:multiLevelType w:val="hybridMultilevel"/>
    <w:tmpl w:val="0D4A4C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3511D"/>
    <w:multiLevelType w:val="hybridMultilevel"/>
    <w:tmpl w:val="054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3C7345"/>
    <w:multiLevelType w:val="hybridMultilevel"/>
    <w:tmpl w:val="CB982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1F3860"/>
    <w:multiLevelType w:val="hybridMultilevel"/>
    <w:tmpl w:val="E0B87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73057698">
    <w:abstractNumId w:val="1"/>
  </w:num>
  <w:num w:numId="2" w16cid:durableId="435833549">
    <w:abstractNumId w:val="0"/>
  </w:num>
  <w:num w:numId="3" w16cid:durableId="473522947">
    <w:abstractNumId w:val="6"/>
  </w:num>
  <w:num w:numId="4" w16cid:durableId="977688513">
    <w:abstractNumId w:val="5"/>
  </w:num>
  <w:num w:numId="5" w16cid:durableId="1988122733">
    <w:abstractNumId w:val="4"/>
  </w:num>
  <w:num w:numId="6" w16cid:durableId="1217396856">
    <w:abstractNumId w:val="7"/>
  </w:num>
  <w:num w:numId="7" w16cid:durableId="1025718426">
    <w:abstractNumId w:val="3"/>
  </w:num>
  <w:num w:numId="8" w16cid:durableId="96057457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jW0NDc1szQwNbBQ0lEKTi0uzszPAykwrAUASixDoiwAAAA="/>
  </w:docVars>
  <w:rsids>
    <w:rsidRoot w:val="00D33D0A"/>
    <w:rsid w:val="00044CD2"/>
    <w:rsid w:val="000A5D4C"/>
    <w:rsid w:val="00292F09"/>
    <w:rsid w:val="002B33B1"/>
    <w:rsid w:val="00390058"/>
    <w:rsid w:val="00494916"/>
    <w:rsid w:val="004A0C75"/>
    <w:rsid w:val="004A2E86"/>
    <w:rsid w:val="005E64E6"/>
    <w:rsid w:val="00684B5F"/>
    <w:rsid w:val="006D606F"/>
    <w:rsid w:val="007D5357"/>
    <w:rsid w:val="007F5382"/>
    <w:rsid w:val="00853BF6"/>
    <w:rsid w:val="008F7BBC"/>
    <w:rsid w:val="00994D34"/>
    <w:rsid w:val="00A82C4F"/>
    <w:rsid w:val="00B4672D"/>
    <w:rsid w:val="00B77B98"/>
    <w:rsid w:val="00BD7C5A"/>
    <w:rsid w:val="00C14A14"/>
    <w:rsid w:val="00CA0A83"/>
    <w:rsid w:val="00D06856"/>
    <w:rsid w:val="00D33D0A"/>
    <w:rsid w:val="00D84B29"/>
    <w:rsid w:val="00DA43AD"/>
    <w:rsid w:val="00E65FD0"/>
    <w:rsid w:val="00F363B3"/>
    <w:rsid w:val="00F46FFB"/>
    <w:rsid w:val="00FA5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D8EE41"/>
  <w15:chartTrackingRefBased/>
  <w15:docId w15:val="{FB2BB24D-4924-4FE5-910D-37940A3220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64E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382"/>
    <w:pPr>
      <w:spacing w:after="0" w:line="240" w:lineRule="auto"/>
      <w:ind w:left="567"/>
      <w:contextualSpacing/>
    </w:pPr>
  </w:style>
  <w:style w:type="paragraph" w:styleId="ListBullet">
    <w:name w:val="List Bullet"/>
    <w:basedOn w:val="Normal"/>
    <w:uiPriority w:val="99"/>
    <w:rsid w:val="007F5382"/>
    <w:pPr>
      <w:numPr>
        <w:numId w:val="1"/>
      </w:numPr>
      <w:spacing w:after="0" w:line="240" w:lineRule="auto"/>
      <w:contextualSpacing/>
    </w:pPr>
  </w:style>
  <w:style w:type="paragraph" w:styleId="ListNumber">
    <w:name w:val="List Number"/>
    <w:basedOn w:val="Normal"/>
    <w:uiPriority w:val="99"/>
    <w:rsid w:val="007F5382"/>
    <w:pPr>
      <w:numPr>
        <w:numId w:val="2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275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8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1</TotalTime>
  <Pages>2</Pages>
  <Words>84</Words>
  <Characters>4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 Alani</dc:creator>
  <cp:keywords/>
  <dc:description/>
  <cp:lastModifiedBy>Gugich Lorien Ellen</cp:lastModifiedBy>
  <cp:revision>2</cp:revision>
  <dcterms:created xsi:type="dcterms:W3CDTF">2021-06-16T02:51:00Z</dcterms:created>
  <dcterms:modified xsi:type="dcterms:W3CDTF">2025-02-25T21:11:00Z</dcterms:modified>
</cp:coreProperties>
</file>